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04E35E" w14:textId="77777777" w:rsidR="00521A58" w:rsidRDefault="00F61175">
      <w:r>
        <w:t>MRVPD LOT Sub-</w:t>
      </w:r>
      <w:r w:rsidR="00521A58">
        <w:t>C</w:t>
      </w:r>
      <w:r>
        <w:t xml:space="preserve">ommittee Meeting </w:t>
      </w:r>
    </w:p>
    <w:p w14:paraId="73935394" w14:textId="77777777" w:rsidR="00521A58" w:rsidRDefault="00521A58">
      <w:r>
        <w:t>August 1, 2019</w:t>
      </w:r>
    </w:p>
    <w:p w14:paraId="75FA568A" w14:textId="77777777" w:rsidR="00E029B1" w:rsidRDefault="00521A58">
      <w:r>
        <w:t>11 a.m., Waitsfield Town Office</w:t>
      </w:r>
    </w:p>
    <w:p w14:paraId="1FD6DD0D" w14:textId="77777777" w:rsidR="00E029B1" w:rsidRDefault="00521A58">
      <w:r>
        <w:t xml:space="preserve">Members attending: </w:t>
      </w:r>
      <w:r w:rsidR="00E029B1">
        <w:t>Bob</w:t>
      </w:r>
      <w:r>
        <w:t xml:space="preserve"> Ackland</w:t>
      </w:r>
      <w:r w:rsidR="00E029B1">
        <w:t>, Peter</w:t>
      </w:r>
      <w:r>
        <w:t xml:space="preserve"> MacLaren</w:t>
      </w:r>
      <w:r w:rsidR="00E029B1">
        <w:t>, Darryl</w:t>
      </w:r>
      <w:r>
        <w:t xml:space="preserve"> Forrest</w:t>
      </w:r>
      <w:r w:rsidR="00E029B1">
        <w:t>, Jared</w:t>
      </w:r>
      <w:r>
        <w:t xml:space="preserve"> Cadwell</w:t>
      </w:r>
      <w:r w:rsidR="00E029B1">
        <w:t>, Donald</w:t>
      </w:r>
      <w:r>
        <w:t xml:space="preserve"> Simonini</w:t>
      </w:r>
      <w:r w:rsidR="00E029B1">
        <w:t xml:space="preserve"> (by phone)</w:t>
      </w:r>
    </w:p>
    <w:p w14:paraId="10EB0B60" w14:textId="77777777" w:rsidR="00E029B1" w:rsidRDefault="00E029B1">
      <w:r>
        <w:t>Guests: Mike Noble, Jack Sharry</w:t>
      </w:r>
      <w:r w:rsidR="00521A58">
        <w:t xml:space="preserve"> (by phone)</w:t>
      </w:r>
    </w:p>
    <w:p w14:paraId="24201893" w14:textId="77777777" w:rsidR="00F61175" w:rsidRDefault="00E029B1">
      <w:r>
        <w:t>Lisa Loomis (Valley Reporter)</w:t>
      </w:r>
      <w:r w:rsidR="00521A58">
        <w:t xml:space="preserve"> – (by phone)</w:t>
      </w:r>
    </w:p>
    <w:p w14:paraId="7E5B89CD" w14:textId="77777777" w:rsidR="00F61175" w:rsidRDefault="00F61175"/>
    <w:p w14:paraId="18C28BD7" w14:textId="77777777" w:rsidR="00F61175" w:rsidRDefault="00F61175">
      <w:r>
        <w:t xml:space="preserve">1) </w:t>
      </w:r>
      <w:r w:rsidR="00521A58">
        <w:t>Meeting called to order by Chair J. Cadwell at 11:05 a.m.</w:t>
      </w:r>
    </w:p>
    <w:p w14:paraId="7A7B6F13" w14:textId="043E030D" w:rsidR="00F61175" w:rsidRDefault="00F61175">
      <w:r>
        <w:t xml:space="preserve">2) </w:t>
      </w:r>
      <w:r w:rsidR="00521A58">
        <w:t>July 2</w:t>
      </w:r>
      <w:r w:rsidR="00521A58" w:rsidRPr="00521A58">
        <w:rPr>
          <w:vertAlign w:val="superscript"/>
        </w:rPr>
        <w:t>nd</w:t>
      </w:r>
      <w:r w:rsidR="00521A58">
        <w:t xml:space="preserve"> m</w:t>
      </w:r>
      <w:r>
        <w:t>inutes approved (Peter</w:t>
      </w:r>
      <w:r w:rsidR="00521A58">
        <w:t xml:space="preserve"> </w:t>
      </w:r>
      <w:r w:rsidR="00224962">
        <w:t>motioned,</w:t>
      </w:r>
      <w:r>
        <w:t xml:space="preserve"> </w:t>
      </w:r>
      <w:bookmarkStart w:id="0" w:name="_GoBack"/>
      <w:bookmarkEnd w:id="0"/>
      <w:r>
        <w:t>and Bob</w:t>
      </w:r>
      <w:r w:rsidR="00521A58">
        <w:t xml:space="preserve"> seconded</w:t>
      </w:r>
      <w:r>
        <w:t>)</w:t>
      </w:r>
    </w:p>
    <w:p w14:paraId="6C61200A" w14:textId="77777777" w:rsidR="00F61175" w:rsidRDefault="00F61175">
      <w:r>
        <w:t>3) Review of Communications</w:t>
      </w:r>
      <w:r w:rsidR="00521A58">
        <w:t xml:space="preserve"> work by Noble Associates (Jack Sharry, Mike Noble) </w:t>
      </w:r>
      <w:r>
        <w:t xml:space="preserve"> </w:t>
      </w:r>
      <w:r w:rsidR="00521A58">
        <w:t xml:space="preserve">a) </w:t>
      </w:r>
      <w:r>
        <w:t xml:space="preserve">Mission Statement – Mike will clean up </w:t>
      </w:r>
      <w:r w:rsidR="00521A58">
        <w:t xml:space="preserve">per committee’s suggestions to paragraph one and three </w:t>
      </w:r>
      <w:r>
        <w:t xml:space="preserve">and send to </w:t>
      </w:r>
      <w:r w:rsidR="00521A58">
        <w:t xml:space="preserve">Bob to load on </w:t>
      </w:r>
      <w:r>
        <w:t>MRVLOT.org home page.</w:t>
      </w:r>
    </w:p>
    <w:p w14:paraId="65170E73" w14:textId="77777777" w:rsidR="00521A58" w:rsidRDefault="00521A58">
      <w:r>
        <w:t xml:space="preserve">b) </w:t>
      </w:r>
      <w:r w:rsidR="00F61175">
        <w:t>FAQs</w:t>
      </w:r>
      <w:r>
        <w:t>: Peter recommended clearer language on LOT explanation and percentages which Mike will incorporate into narrative</w:t>
      </w:r>
    </w:p>
    <w:p w14:paraId="4092447E" w14:textId="77777777" w:rsidR="005F61C1" w:rsidRDefault="00521A58">
      <w:r>
        <w:t>c) Communications calendar and tasks – Mike reviewed and noted that he’s being trained in video production and has developed a list of potential interviews with individuals well known in each LOT project area: housing, recreation, transportation, marketing etc.</w:t>
      </w:r>
    </w:p>
    <w:p w14:paraId="465A7322" w14:textId="77777777" w:rsidR="00521A58" w:rsidRDefault="005F61C1">
      <w:r>
        <w:t>4) Decision on LOT vote date will be made by September 15</w:t>
      </w:r>
      <w:r w:rsidRPr="005F61C1">
        <w:rPr>
          <w:vertAlign w:val="superscript"/>
        </w:rPr>
        <w:t>th</w:t>
      </w:r>
      <w:r>
        <w:t>.</w:t>
      </w:r>
      <w:r w:rsidR="00521A58">
        <w:t xml:space="preserve">   </w:t>
      </w:r>
    </w:p>
    <w:p w14:paraId="16FFC5A2" w14:textId="77777777" w:rsidR="00521A58" w:rsidRDefault="00521A58">
      <w:r>
        <w:t>5) Next meeting TBD by Chair J. Cadwell</w:t>
      </w:r>
    </w:p>
    <w:p w14:paraId="6D4D8901" w14:textId="77777777" w:rsidR="00521A58" w:rsidRDefault="00521A58">
      <w:r>
        <w:t>6) Meeting adjourned at 12:08 p.m.</w:t>
      </w:r>
    </w:p>
    <w:p w14:paraId="528DCB32" w14:textId="77777777" w:rsidR="00521A58" w:rsidRDefault="00521A58"/>
    <w:p w14:paraId="24B9234B" w14:textId="77777777" w:rsidR="00521A58" w:rsidRDefault="00521A58">
      <w:r>
        <w:t>Respectfully submitted,</w:t>
      </w:r>
    </w:p>
    <w:p w14:paraId="6D8BBDD3" w14:textId="77777777" w:rsidR="00F61175" w:rsidRDefault="00521A58">
      <w:r>
        <w:t>Jared Cadwell</w:t>
      </w:r>
    </w:p>
    <w:sectPr w:rsidR="00F61175" w:rsidSect="00F61175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1MDEyMjMwszQwMTdX0lEKTi0uzszPAykwrAUAEPG8uSwAAAA="/>
  </w:docVars>
  <w:rsids>
    <w:rsidRoot w:val="00F61175"/>
    <w:rsid w:val="001B4F4A"/>
    <w:rsid w:val="00224962"/>
    <w:rsid w:val="00521A58"/>
    <w:rsid w:val="005343B1"/>
    <w:rsid w:val="005F61C1"/>
    <w:rsid w:val="00E029B1"/>
    <w:rsid w:val="00EB2419"/>
    <w:rsid w:val="00EF00AE"/>
    <w:rsid w:val="00F6117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79D7F3"/>
  <w15:docId w15:val="{64475CF2-403A-425C-85EB-093B923BD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4" w:semiHidden="1" w:unhideWhenUsed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E75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7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itsfield, Vermont</Company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ia R. Cadwell</dc:creator>
  <cp:keywords/>
  <cp:lastModifiedBy>Robert Ackland</cp:lastModifiedBy>
  <cp:revision>3</cp:revision>
  <dcterms:created xsi:type="dcterms:W3CDTF">2019-10-03T13:51:00Z</dcterms:created>
  <dcterms:modified xsi:type="dcterms:W3CDTF">2019-10-03T13:51:00Z</dcterms:modified>
</cp:coreProperties>
</file>